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44EF1D" w14:textId="77777777" w:rsidR="00F36231" w:rsidRDefault="00F36231" w:rsidP="00F36231">
      <w:pPr>
        <w:pStyle w:val="Heading1"/>
        <w:rPr>
          <w:noProof/>
        </w:rPr>
      </w:pPr>
      <w:r>
        <w:rPr>
          <w:noProof/>
        </w:rPr>
        <w:t>Toy Data Set</w:t>
      </w:r>
    </w:p>
    <w:p w14:paraId="15D17490" w14:textId="77777777" w:rsidR="00F36231" w:rsidRDefault="00F36231" w:rsidP="00F36231">
      <w:pPr>
        <w:rPr>
          <w:noProof/>
        </w:rPr>
      </w:pPr>
    </w:p>
    <w:p w14:paraId="2E65546A" w14:textId="5A0C929D" w:rsidR="00F36231" w:rsidRDefault="00F36231" w:rsidP="00F36231">
      <w:pPr>
        <w:rPr>
          <w:noProof/>
        </w:rPr>
      </w:pPr>
      <w:r>
        <w:rPr>
          <w:noProof/>
        </w:rPr>
        <w:t>Diabetes data set (</w:t>
      </w:r>
      <w:hyperlink r:id="rId6" w:history="1">
        <w:r w:rsidR="005026C1" w:rsidRPr="003868D9">
          <w:rPr>
            <w:rStyle w:val="Hyperlink"/>
            <w:noProof/>
          </w:rPr>
          <w:t>https://scikit-learn.org/stable/datasets/toy_</w:t>
        </w:r>
        <w:r w:rsidR="005026C1" w:rsidRPr="003868D9">
          <w:rPr>
            <w:rStyle w:val="Hyperlink"/>
            <w:noProof/>
          </w:rPr>
          <w:t>d</w:t>
        </w:r>
        <w:r w:rsidR="005026C1" w:rsidRPr="003868D9">
          <w:rPr>
            <w:rStyle w:val="Hyperlink"/>
            <w:noProof/>
          </w:rPr>
          <w:t>ataset.html</w:t>
        </w:r>
      </w:hyperlink>
      <w:r>
        <w:rPr>
          <w:noProof/>
        </w:rPr>
        <w:t>)</w:t>
      </w:r>
      <w:r w:rsidR="005026C1">
        <w:rPr>
          <w:noProof/>
        </w:rPr>
        <w:t xml:space="preserve"> (7.1.2)</w:t>
      </w:r>
    </w:p>
    <w:p w14:paraId="4950A7BF" w14:textId="515D9194" w:rsidR="00F36231" w:rsidRDefault="00F36231" w:rsidP="00F36231">
      <w:pPr>
        <w:rPr>
          <w:noProof/>
        </w:rPr>
      </w:pPr>
      <w:r>
        <w:rPr>
          <w:noProof/>
        </w:rPr>
        <w:t>442 samples; 10 features (described below)</w:t>
      </w:r>
      <w:r w:rsidR="00BD4DE8">
        <w:rPr>
          <w:noProof/>
        </w:rPr>
        <w:t xml:space="preserve"> along with target value.</w:t>
      </w:r>
    </w:p>
    <w:p w14:paraId="5E188C5B" w14:textId="3618C31A" w:rsidR="00F36231" w:rsidRDefault="00054573" w:rsidP="00054573">
      <w:pPr>
        <w:rPr>
          <w:noProof/>
        </w:rPr>
      </w:pPr>
      <w:r>
        <w:rPr>
          <w:noProof/>
        </w:rPr>
        <w:t>Features are scaled by mean and std deviation</w:t>
      </w:r>
      <w:r w:rsidR="006567AA">
        <w:rPr>
          <w:noProof/>
        </w:rPr>
        <w:t xml:space="preserve">; no </w:t>
      </w:r>
      <w:r w:rsidR="00610E51">
        <w:rPr>
          <w:noProof/>
        </w:rPr>
        <w:t xml:space="preserve">null </w:t>
      </w:r>
      <w:r w:rsidR="00E16ADE">
        <w:rPr>
          <w:noProof/>
        </w:rPr>
        <w:t>entries</w:t>
      </w:r>
      <w:r w:rsidR="0071074E">
        <w:rPr>
          <w:noProof/>
        </w:rPr>
        <w:t xml:space="preserve"> or wrong data</w:t>
      </w:r>
      <w:r w:rsidR="00E16ADE">
        <w:rPr>
          <w:noProof/>
        </w:rPr>
        <w:t xml:space="preserve">. </w:t>
      </w:r>
      <w:r>
        <w:rPr>
          <w:noProof/>
        </w:rPr>
        <w:t xml:space="preserve"> </w:t>
      </w:r>
    </w:p>
    <w:p w14:paraId="746C94B0" w14:textId="1F717169" w:rsidR="00653144" w:rsidRDefault="000054A6" w:rsidP="009D269F">
      <w:r w:rsidRPr="000054A6">
        <w:rPr>
          <w:noProof/>
        </w:rPr>
        <w:drawing>
          <wp:inline distT="0" distB="0" distL="0" distR="0" wp14:anchorId="5A140D4B" wp14:editId="705A52C1">
            <wp:extent cx="5731510" cy="2489835"/>
            <wp:effectExtent l="0" t="0" r="2540" b="5715"/>
            <wp:docPr id="20691736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17365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6231" w:rsidRPr="008F4625">
        <w:rPr>
          <w:noProof/>
        </w:rPr>
        <w:drawing>
          <wp:inline distT="0" distB="0" distL="0" distR="0" wp14:anchorId="483274BA" wp14:editId="52B4E307">
            <wp:extent cx="3524742" cy="2362530"/>
            <wp:effectExtent l="0" t="0" r="0" b="0"/>
            <wp:docPr id="15701338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13388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23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A651C" w14:textId="77777777" w:rsidR="009D269F" w:rsidRDefault="009D269F" w:rsidP="009D269F"/>
    <w:p w14:paraId="4E8B2BA4" w14:textId="77777777" w:rsidR="009D269F" w:rsidRDefault="009D269F" w:rsidP="009D269F"/>
    <w:p w14:paraId="065CE5BC" w14:textId="77777777" w:rsidR="009D269F" w:rsidRDefault="009D269F" w:rsidP="009D269F"/>
    <w:p w14:paraId="7940CC0C" w14:textId="77777777" w:rsidR="009D269F" w:rsidRDefault="009D269F" w:rsidP="009D269F"/>
    <w:p w14:paraId="5E8C01F9" w14:textId="77777777" w:rsidR="009D269F" w:rsidRDefault="009D269F" w:rsidP="009D269F"/>
    <w:p w14:paraId="4A507114" w14:textId="77777777" w:rsidR="009D269F" w:rsidRDefault="009D269F" w:rsidP="009D269F"/>
    <w:p w14:paraId="54599A18" w14:textId="77777777" w:rsidR="009D269F" w:rsidRDefault="009D269F" w:rsidP="009D269F"/>
    <w:p w14:paraId="28CE6B37" w14:textId="77777777" w:rsidR="009D269F" w:rsidRDefault="009D269F" w:rsidP="009D269F"/>
    <w:p w14:paraId="57594792" w14:textId="77777777" w:rsidR="009D269F" w:rsidRDefault="009D269F" w:rsidP="009D269F"/>
    <w:p w14:paraId="19C00E50" w14:textId="57D97D66" w:rsidR="009D269F" w:rsidRDefault="009D269F" w:rsidP="009D269F">
      <w:pPr>
        <w:pStyle w:val="Heading1"/>
      </w:pPr>
      <w:r>
        <w:t>Model Training</w:t>
      </w:r>
    </w:p>
    <w:p w14:paraId="75192E05" w14:textId="77777777" w:rsidR="001312F7" w:rsidRDefault="001312F7" w:rsidP="001312F7"/>
    <w:p w14:paraId="2A2C8290" w14:textId="30D6C442" w:rsidR="002763D3" w:rsidRDefault="002763D3" w:rsidP="001312F7">
      <w:r>
        <w:t xml:space="preserve">Standard training parameters used. </w:t>
      </w:r>
    </w:p>
    <w:p w14:paraId="172DA311" w14:textId="04FE6A3A" w:rsidR="001312F7" w:rsidRDefault="001312F7" w:rsidP="001312F7">
      <w:r>
        <w:t>70% used as training data, 30% as testing data.</w:t>
      </w:r>
    </w:p>
    <w:p w14:paraId="73FEE353" w14:textId="38BFE403" w:rsidR="001312F7" w:rsidRDefault="001312F7" w:rsidP="001312F7">
      <w:r>
        <w:t xml:space="preserve">Model saved using pickle. </w:t>
      </w:r>
    </w:p>
    <w:p w14:paraId="109EEE05" w14:textId="073AF53B" w:rsidR="00023023" w:rsidRDefault="00023023" w:rsidP="001312F7">
      <w:r>
        <w:t>Saved as ‘model.pkl’</w:t>
      </w:r>
    </w:p>
    <w:p w14:paraId="526FD930" w14:textId="77777777" w:rsidR="001312F7" w:rsidRDefault="001312F7" w:rsidP="001312F7"/>
    <w:p w14:paraId="1F49F27E" w14:textId="0E1F6C42" w:rsidR="001312F7" w:rsidRDefault="001312F7" w:rsidP="001312F7">
      <w:r w:rsidRPr="001312F7">
        <w:rPr>
          <w:noProof/>
        </w:rPr>
        <w:drawing>
          <wp:inline distT="0" distB="0" distL="0" distR="0" wp14:anchorId="6688CDD5" wp14:editId="7A7D83B9">
            <wp:extent cx="5731510" cy="4937125"/>
            <wp:effectExtent l="0" t="0" r="2540" b="0"/>
            <wp:docPr id="1797558813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558813" name="Picture 1" descr="A screen shot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3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C4427" w14:textId="77777777" w:rsidR="00CF7494" w:rsidRDefault="00CF7494" w:rsidP="001312F7"/>
    <w:p w14:paraId="044DA6EB" w14:textId="77777777" w:rsidR="00CF7494" w:rsidRDefault="00CF7494" w:rsidP="00CF7494"/>
    <w:p w14:paraId="04ED467B" w14:textId="77777777" w:rsidR="00CF7494" w:rsidRDefault="00CF7494" w:rsidP="00CF7494"/>
    <w:p w14:paraId="576014F8" w14:textId="77777777" w:rsidR="00CF7494" w:rsidRDefault="00CF7494" w:rsidP="00CF7494"/>
    <w:p w14:paraId="275DD6CD" w14:textId="77777777" w:rsidR="00CF7494" w:rsidRDefault="00CF7494" w:rsidP="00CF7494"/>
    <w:p w14:paraId="46C4A287" w14:textId="77777777" w:rsidR="00CF7494" w:rsidRDefault="00CF7494" w:rsidP="00CF7494"/>
    <w:p w14:paraId="7C166404" w14:textId="698C75EE" w:rsidR="00CF7494" w:rsidRDefault="00CF7494" w:rsidP="00CF7494">
      <w:pPr>
        <w:pStyle w:val="Heading1"/>
      </w:pPr>
      <w:r>
        <w:t xml:space="preserve">Flask Deployment </w:t>
      </w:r>
    </w:p>
    <w:p w14:paraId="78E25A9F" w14:textId="77777777" w:rsidR="00A21533" w:rsidRDefault="00A21533" w:rsidP="00A21533"/>
    <w:p w14:paraId="74F35788" w14:textId="61FC08B4" w:rsidR="00A21533" w:rsidRDefault="00A21533" w:rsidP="00A21533">
      <w:r>
        <w:t>app.py</w:t>
      </w:r>
      <w:r w:rsidR="00D7744E">
        <w:t xml:space="preserve"> (scale factors are from the MEANS approach above</w:t>
      </w:r>
      <w:r w:rsidR="00972D74">
        <w:t xml:space="preserve"> – hard coded here</w:t>
      </w:r>
      <w:r w:rsidR="00AE248A">
        <w:t xml:space="preserve"> since they are constant</w:t>
      </w:r>
      <w:r w:rsidR="00D7744E">
        <w:t>)</w:t>
      </w:r>
    </w:p>
    <w:p w14:paraId="1937BBB0" w14:textId="20EE1A05" w:rsidR="00A21533" w:rsidRDefault="00A21533" w:rsidP="00A21533">
      <w:r w:rsidRPr="00A21533">
        <w:rPr>
          <w:noProof/>
        </w:rPr>
        <w:drawing>
          <wp:inline distT="0" distB="0" distL="0" distR="0" wp14:anchorId="696904C3" wp14:editId="19FCE4DB">
            <wp:extent cx="5731510" cy="5524500"/>
            <wp:effectExtent l="0" t="0" r="2540" b="0"/>
            <wp:docPr id="1026059459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059459" name="Picture 1" descr="A screen 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2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DB218" w14:textId="77777777" w:rsidR="00A21533" w:rsidRDefault="00A21533" w:rsidP="00A21533"/>
    <w:p w14:paraId="61A6E7E3" w14:textId="3A8286A3" w:rsidR="00A21533" w:rsidRDefault="007A71F6" w:rsidP="00A21533">
      <w:r>
        <w:t xml:space="preserve">Index.html and style.css modified from </w:t>
      </w:r>
      <w:hyperlink r:id="rId11" w:history="1">
        <w:r w:rsidRPr="00737B6A">
          <w:rPr>
            <w:rStyle w:val="Hyperlink"/>
          </w:rPr>
          <w:t>https://www.w3docs.com/learn-html/html-form-templates.html</w:t>
        </w:r>
      </w:hyperlink>
      <w:r>
        <w:t xml:space="preserve"> (free to copy and use)</w:t>
      </w:r>
      <w:r w:rsidR="0081396D">
        <w:t xml:space="preserve"> </w:t>
      </w:r>
    </w:p>
    <w:p w14:paraId="4B2A3671" w14:textId="4C50F170" w:rsidR="0081396D" w:rsidRDefault="0081396D" w:rsidP="00A21533">
      <w:r>
        <w:t xml:space="preserve">CSS: </w:t>
      </w:r>
      <w:hyperlink r:id="rId12" w:history="1">
        <w:r w:rsidRPr="00737B6A">
          <w:rPr>
            <w:rStyle w:val="Hyperlink"/>
          </w:rPr>
          <w:t>https://github.com/farischaudhry/heroku-demo/blob/master/static/css/style.css</w:t>
        </w:r>
      </w:hyperlink>
      <w:r>
        <w:t xml:space="preserve"> </w:t>
      </w:r>
    </w:p>
    <w:p w14:paraId="3263DD47" w14:textId="0F191703" w:rsidR="0081396D" w:rsidRDefault="0081396D" w:rsidP="00A21533">
      <w:r>
        <w:t xml:space="preserve">HTML: </w:t>
      </w:r>
      <w:hyperlink r:id="rId13" w:history="1">
        <w:r w:rsidRPr="00737B6A">
          <w:rPr>
            <w:rStyle w:val="Hyperlink"/>
          </w:rPr>
          <w:t>https://github.com/farischaudhry/heroku-demo/blob/master/templates/index.html</w:t>
        </w:r>
      </w:hyperlink>
    </w:p>
    <w:p w14:paraId="0275BE10" w14:textId="77777777" w:rsidR="00236704" w:rsidRDefault="00236704" w:rsidP="00A21533"/>
    <w:p w14:paraId="4D974DD0" w14:textId="77777777" w:rsidR="00236704" w:rsidRDefault="00236704" w:rsidP="00A21533"/>
    <w:p w14:paraId="14D00EDA" w14:textId="77777777" w:rsidR="00236704" w:rsidRDefault="00236704" w:rsidP="00A21533"/>
    <w:p w14:paraId="0CD79B46" w14:textId="77777777" w:rsidR="00D7744E" w:rsidRDefault="00236704" w:rsidP="00236704">
      <w:pPr>
        <w:pStyle w:val="Heading1"/>
      </w:pPr>
      <w:r>
        <w:t>Final Product</w:t>
      </w:r>
    </w:p>
    <w:p w14:paraId="47D7D467" w14:textId="14794EFA" w:rsidR="0081396D" w:rsidRDefault="0081396D" w:rsidP="00D7744E">
      <w:r>
        <w:t xml:space="preserve"> </w:t>
      </w:r>
    </w:p>
    <w:p w14:paraId="485FDFDA" w14:textId="07311267" w:rsidR="00F57D8C" w:rsidRDefault="00F57D8C" w:rsidP="00D7744E">
      <w:r>
        <w:t>2 decimal places allowed in entries.</w:t>
      </w:r>
    </w:p>
    <w:p w14:paraId="6EE011C4" w14:textId="02593F00" w:rsidR="00F57D8C" w:rsidRDefault="00F57D8C" w:rsidP="00D7744E">
      <w:r>
        <w:t>Units specified for blood test results.</w:t>
      </w:r>
    </w:p>
    <w:p w14:paraId="7878B8A2" w14:textId="04C26DB9" w:rsidR="00F57D8C" w:rsidRDefault="00F57D8C" w:rsidP="00D7744E">
      <w:r>
        <w:t>Sex has dropdown list for male and female.</w:t>
      </w:r>
    </w:p>
    <w:p w14:paraId="1144302A" w14:textId="4AB2A774" w:rsidR="00F57D8C" w:rsidRDefault="00F57D8C" w:rsidP="00D7744E">
      <w:r>
        <w:t>All entries are set to required.</w:t>
      </w:r>
    </w:p>
    <w:p w14:paraId="3AE700EB" w14:textId="62065005" w:rsidR="001F115F" w:rsidRDefault="001F115F" w:rsidP="00D7744E">
      <w:r>
        <w:t xml:space="preserve">Regression value is showed in bottom-right corner (higher </w:t>
      </w:r>
      <w:r w:rsidR="007D7755">
        <w:t xml:space="preserve">value </w:t>
      </w:r>
      <w:r>
        <w:t>means disease likely to be</w:t>
      </w:r>
      <w:r w:rsidR="00F5332E">
        <w:t xml:space="preserve"> further</w:t>
      </w:r>
      <w:r>
        <w:t xml:space="preserve"> progressed</w:t>
      </w:r>
      <w:r w:rsidR="00A81AD7">
        <w:t xml:space="preserve"> one year from now</w:t>
      </w:r>
      <w:r>
        <w:t>)</w:t>
      </w:r>
      <w:r w:rsidR="007A008B">
        <w:t>.</w:t>
      </w:r>
    </w:p>
    <w:p w14:paraId="2B0B7206" w14:textId="4519BEF3" w:rsidR="00F57D8C" w:rsidRDefault="00F57D8C" w:rsidP="00D7744E">
      <w:r w:rsidRPr="00F57D8C">
        <w:rPr>
          <w:noProof/>
        </w:rPr>
        <w:drawing>
          <wp:inline distT="0" distB="0" distL="0" distR="0" wp14:anchorId="07BF4926" wp14:editId="2F82E26B">
            <wp:extent cx="5731510" cy="2353310"/>
            <wp:effectExtent l="0" t="0" r="2540" b="8890"/>
            <wp:docPr id="868276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27678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F7D18" w14:textId="230465CD" w:rsidR="00F57D8C" w:rsidRDefault="00F57D8C" w:rsidP="00D7744E">
      <w:r w:rsidRPr="00F57D8C">
        <w:rPr>
          <w:noProof/>
        </w:rPr>
        <w:drawing>
          <wp:inline distT="0" distB="0" distL="0" distR="0" wp14:anchorId="7AC22929" wp14:editId="7903411E">
            <wp:extent cx="5731510" cy="716280"/>
            <wp:effectExtent l="0" t="0" r="2540" b="7620"/>
            <wp:docPr id="868659778" name="Picture 1" descr="A black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659778" name="Picture 1" descr="A black and white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1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8FDE5" w14:textId="77777777" w:rsidR="00F57D8C" w:rsidRDefault="00F57D8C" w:rsidP="00D7744E"/>
    <w:p w14:paraId="532A54E1" w14:textId="49B65BD5" w:rsidR="00F57D8C" w:rsidRPr="00A21533" w:rsidRDefault="00F57D8C" w:rsidP="00D7744E">
      <w:r w:rsidRPr="00F57D8C">
        <w:rPr>
          <w:noProof/>
        </w:rPr>
        <w:drawing>
          <wp:inline distT="0" distB="0" distL="0" distR="0" wp14:anchorId="73EDCC46" wp14:editId="04C29331">
            <wp:extent cx="3115110" cy="1047896"/>
            <wp:effectExtent l="0" t="0" r="9525" b="0"/>
            <wp:docPr id="1500165905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165905" name="Picture 1" descr="A black background with white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15110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57D8C" w:rsidRPr="00A2153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D5DFB" w14:textId="77777777" w:rsidR="00D441A6" w:rsidRDefault="00D441A6" w:rsidP="00CF6845">
      <w:pPr>
        <w:spacing w:after="0" w:line="240" w:lineRule="auto"/>
      </w:pPr>
      <w:r>
        <w:separator/>
      </w:r>
    </w:p>
  </w:endnote>
  <w:endnote w:type="continuationSeparator" w:id="0">
    <w:p w14:paraId="326734E5" w14:textId="77777777" w:rsidR="00D441A6" w:rsidRDefault="00D441A6" w:rsidP="00CF68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E87C0" w14:textId="77777777" w:rsidR="00C712AC" w:rsidRDefault="00C712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BDC87" w14:textId="77777777" w:rsidR="00C712AC" w:rsidRDefault="00C712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417E" w14:textId="77777777" w:rsidR="00C712AC" w:rsidRDefault="00C712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75574" w14:textId="77777777" w:rsidR="00D441A6" w:rsidRDefault="00D441A6" w:rsidP="00CF6845">
      <w:pPr>
        <w:spacing w:after="0" w:line="240" w:lineRule="auto"/>
      </w:pPr>
      <w:r>
        <w:separator/>
      </w:r>
    </w:p>
  </w:footnote>
  <w:footnote w:type="continuationSeparator" w:id="0">
    <w:p w14:paraId="15D0736E" w14:textId="77777777" w:rsidR="00D441A6" w:rsidRDefault="00D441A6" w:rsidP="00CF68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6FF72" w14:textId="77777777" w:rsidR="00C712AC" w:rsidRDefault="00C712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84896" w14:textId="6A643BE5" w:rsidR="00C745C1" w:rsidRDefault="00C745C1">
    <w:pPr>
      <w:pStyle w:val="Header"/>
      <w:rPr>
        <w:lang w:val="en-US"/>
      </w:rPr>
    </w:pPr>
    <w:r>
      <w:rPr>
        <w:lang w:val="en-US"/>
      </w:rPr>
      <w:t>Name: Faris Chaudhry</w:t>
    </w:r>
  </w:p>
  <w:p w14:paraId="38751354" w14:textId="0922B12B" w:rsidR="00C745C1" w:rsidRDefault="00C745C1">
    <w:pPr>
      <w:pStyle w:val="Header"/>
      <w:rPr>
        <w:lang w:val="en-US"/>
      </w:rPr>
    </w:pPr>
    <w:r>
      <w:rPr>
        <w:lang w:val="en-US"/>
      </w:rPr>
      <w:t>Batch Code: LISUM25</w:t>
    </w:r>
  </w:p>
  <w:p w14:paraId="57E56E78" w14:textId="07C9E63F" w:rsidR="00CF6845" w:rsidRPr="00CF6845" w:rsidRDefault="00C745C1">
    <w:pPr>
      <w:pStyle w:val="Header"/>
      <w:rPr>
        <w:lang w:val="en-US"/>
      </w:rPr>
    </w:pPr>
    <w:r>
      <w:rPr>
        <w:lang w:val="en-US"/>
      </w:rPr>
      <w:t>Submission Date:</w:t>
    </w:r>
    <w:r w:rsidR="00CF412A">
      <w:rPr>
        <w:lang w:val="en-US"/>
      </w:rPr>
      <w:t xml:space="preserve"> </w:t>
    </w:r>
    <w:r w:rsidR="00AC100C">
      <w:rPr>
        <w:lang w:val="en-US"/>
      </w:rPr>
      <w:t>08/30/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41038" w14:textId="77777777" w:rsidR="00C712AC" w:rsidRDefault="00C712A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AFKmloaGlsaWpko6SsGpxcWZ+XkgBaa1ADvGSVMsAAAA"/>
  </w:docVars>
  <w:rsids>
    <w:rsidRoot w:val="00CF6845"/>
    <w:rsid w:val="000054A6"/>
    <w:rsid w:val="00023023"/>
    <w:rsid w:val="00054573"/>
    <w:rsid w:val="00076FD2"/>
    <w:rsid w:val="00102D9D"/>
    <w:rsid w:val="001312F7"/>
    <w:rsid w:val="001F115F"/>
    <w:rsid w:val="00236704"/>
    <w:rsid w:val="002763D3"/>
    <w:rsid w:val="00276A88"/>
    <w:rsid w:val="00283AA1"/>
    <w:rsid w:val="005026C1"/>
    <w:rsid w:val="00610E51"/>
    <w:rsid w:val="00653144"/>
    <w:rsid w:val="006567AA"/>
    <w:rsid w:val="0069062C"/>
    <w:rsid w:val="0071074E"/>
    <w:rsid w:val="007A008B"/>
    <w:rsid w:val="007A71F6"/>
    <w:rsid w:val="007D7755"/>
    <w:rsid w:val="0081396D"/>
    <w:rsid w:val="008B748C"/>
    <w:rsid w:val="008D26C3"/>
    <w:rsid w:val="008F4625"/>
    <w:rsid w:val="00972D74"/>
    <w:rsid w:val="009D269F"/>
    <w:rsid w:val="00A21533"/>
    <w:rsid w:val="00A81AD7"/>
    <w:rsid w:val="00AB7E18"/>
    <w:rsid w:val="00AC100C"/>
    <w:rsid w:val="00AE248A"/>
    <w:rsid w:val="00BB7136"/>
    <w:rsid w:val="00BD4DE8"/>
    <w:rsid w:val="00C712AC"/>
    <w:rsid w:val="00C745C1"/>
    <w:rsid w:val="00CF412A"/>
    <w:rsid w:val="00CF6845"/>
    <w:rsid w:val="00CF7494"/>
    <w:rsid w:val="00D441A6"/>
    <w:rsid w:val="00D7744E"/>
    <w:rsid w:val="00E16ADE"/>
    <w:rsid w:val="00F36231"/>
    <w:rsid w:val="00F5332E"/>
    <w:rsid w:val="00F57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3DF00"/>
  <w15:chartTrackingRefBased/>
  <w15:docId w15:val="{4BA17C6F-6529-4363-9CAC-3CC0BDAFA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62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68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845"/>
  </w:style>
  <w:style w:type="paragraph" w:styleId="Footer">
    <w:name w:val="footer"/>
    <w:basedOn w:val="Normal"/>
    <w:link w:val="FooterChar"/>
    <w:uiPriority w:val="99"/>
    <w:unhideWhenUsed/>
    <w:rsid w:val="00CF68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845"/>
  </w:style>
  <w:style w:type="character" w:customStyle="1" w:styleId="Heading1Char">
    <w:name w:val="Heading 1 Char"/>
    <w:basedOn w:val="DefaultParagraphFont"/>
    <w:link w:val="Heading1"/>
    <w:uiPriority w:val="9"/>
    <w:rsid w:val="00F36231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NoSpacing">
    <w:name w:val="No Spacing"/>
    <w:uiPriority w:val="1"/>
    <w:qFormat/>
    <w:rsid w:val="00F3623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362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62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7D8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github.com/farischaudhry/heroku-demo/blob/master/templates/index.html" TargetMode="External"/><Relationship Id="rId18" Type="http://schemas.openxmlformats.org/officeDocument/2006/relationships/header" Target="header2.xml"/><Relationship Id="rId3" Type="http://schemas.openxmlformats.org/officeDocument/2006/relationships/webSettings" Target="web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hyperlink" Target="https://github.com/farischaudhry/heroku-demo/blob/master/static/css/style.css" TargetMode="External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styles" Target="styles.xml"/><Relationship Id="rId6" Type="http://schemas.openxmlformats.org/officeDocument/2006/relationships/hyperlink" Target="https://scikit-learn.org/stable/datasets/toy_dataset.html" TargetMode="External"/><Relationship Id="rId11" Type="http://schemas.openxmlformats.org/officeDocument/2006/relationships/hyperlink" Target="https://www.w3docs.com/learn-html/html-form-templates.html" TargetMode="External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5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4</Pages>
  <Words>219</Words>
  <Characters>1250</Characters>
  <Application>Microsoft Office Word</Application>
  <DocSecurity>0</DocSecurity>
  <Lines>10</Lines>
  <Paragraphs>2</Paragraphs>
  <ScaleCrop>false</ScaleCrop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s Chaudhry</dc:creator>
  <cp:keywords/>
  <dc:description/>
  <cp:lastModifiedBy>Faris Chaudhry</cp:lastModifiedBy>
  <cp:revision>36</cp:revision>
  <dcterms:created xsi:type="dcterms:W3CDTF">2023-08-29T16:48:00Z</dcterms:created>
  <dcterms:modified xsi:type="dcterms:W3CDTF">2023-08-30T15:00:00Z</dcterms:modified>
</cp:coreProperties>
</file>